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7A149" w14:textId="0DFB4CEB" w:rsidR="007A0F33" w:rsidRPr="006A496E" w:rsidRDefault="003E581B" w:rsidP="00B42F6B">
      <w:pPr>
        <w:suppressLineNumbers/>
        <w:rPr>
          <w:rFonts w:ascii="Courier New" w:eastAsia="Times New Roman" w:hAnsi="Courier New" w:cs="Courier New"/>
          <w:b/>
          <w:color w:val="000000"/>
          <w:sz w:val="24"/>
          <w:szCs w:val="24"/>
        </w:rPr>
      </w:pPr>
      <w:r w:rsidRPr="006A496E">
        <w:rPr>
          <w:rFonts w:ascii="Courier New" w:eastAsia="Times New Roman" w:hAnsi="Courier New" w:cs="Courier New"/>
          <w:b/>
          <w:color w:val="000000"/>
          <w:sz w:val="24"/>
          <w:szCs w:val="24"/>
        </w:rPr>
        <w:t>AUTHOR</w:t>
      </w:r>
      <w:r w:rsidR="00D84BCA" w:rsidRPr="006A496E">
        <w:rPr>
          <w:rFonts w:ascii="Courier New" w:eastAsia="Times New Roman" w:hAnsi="Courier New" w:cs="Courier New"/>
          <w:b/>
          <w:color w:val="000000"/>
          <w:sz w:val="24"/>
          <w:szCs w:val="24"/>
        </w:rPr>
        <w:br/>
      </w:r>
      <w:r w:rsidR="007A0F33" w:rsidRPr="006A496E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Senator DeSalvo, Cody </w:t>
      </w:r>
    </w:p>
    <w:p w14:paraId="18016FD6" w14:textId="17C51010" w:rsidR="006A496E" w:rsidRPr="006A496E" w:rsidRDefault="003E581B" w:rsidP="006A496E">
      <w:pPr>
        <w:suppressLineNumbers/>
        <w:rPr>
          <w:rFonts w:ascii="Courier New" w:hAnsi="Courier New" w:cs="Courier New"/>
          <w:sz w:val="24"/>
          <w:szCs w:val="24"/>
        </w:rPr>
      </w:pPr>
      <w:r w:rsidRPr="006A496E">
        <w:rPr>
          <w:rFonts w:ascii="Courier New" w:eastAsia="Times New Roman" w:hAnsi="Courier New" w:cs="Courier New"/>
          <w:b/>
          <w:sz w:val="24"/>
          <w:szCs w:val="24"/>
        </w:rPr>
        <w:t>SPONSORS</w:t>
      </w:r>
      <w:r w:rsidR="00D84BCA" w:rsidRPr="006A496E">
        <w:rPr>
          <w:rFonts w:ascii="Courier New" w:eastAsia="Times New Roman" w:hAnsi="Courier New" w:cs="Courier New"/>
          <w:b/>
          <w:sz w:val="24"/>
          <w:szCs w:val="24"/>
        </w:rPr>
        <w:br/>
      </w:r>
      <w:r w:rsidR="006A496E" w:rsidRPr="006A496E">
        <w:rPr>
          <w:rFonts w:ascii="Courier New" w:hAnsi="Courier New" w:cs="Courier New"/>
          <w:sz w:val="24"/>
          <w:szCs w:val="24"/>
        </w:rPr>
        <w:t xml:space="preserve">Senator Gonzales, Matthew </w:t>
      </w:r>
      <w:r w:rsidR="006A496E" w:rsidRPr="006A496E">
        <w:rPr>
          <w:rFonts w:ascii="Courier New" w:hAnsi="Courier New" w:cs="Courier New"/>
          <w:sz w:val="24"/>
          <w:szCs w:val="24"/>
        </w:rPr>
        <w:br/>
      </w:r>
      <w:r w:rsidR="00A55085" w:rsidRPr="006A496E">
        <w:rPr>
          <w:rFonts w:ascii="Courier New" w:hAnsi="Courier New" w:cs="Courier New"/>
          <w:sz w:val="24"/>
          <w:szCs w:val="24"/>
        </w:rPr>
        <w:t xml:space="preserve">Senator Marlin, </w:t>
      </w:r>
      <w:proofErr w:type="spellStart"/>
      <w:r w:rsidR="00A55085" w:rsidRPr="006A496E">
        <w:rPr>
          <w:rFonts w:ascii="Courier New" w:hAnsi="Courier New" w:cs="Courier New"/>
          <w:sz w:val="24"/>
          <w:szCs w:val="24"/>
        </w:rPr>
        <w:t>Marliza</w:t>
      </w:r>
      <w:proofErr w:type="spellEnd"/>
      <w:r w:rsidR="00A55085" w:rsidRPr="006A496E">
        <w:rPr>
          <w:rFonts w:ascii="Courier New" w:hAnsi="Courier New" w:cs="Courier New"/>
          <w:sz w:val="24"/>
          <w:szCs w:val="24"/>
        </w:rPr>
        <w:br/>
        <w:t xml:space="preserve">Senator </w:t>
      </w:r>
      <w:proofErr w:type="spellStart"/>
      <w:r w:rsidR="00A25357" w:rsidRPr="006A496E">
        <w:rPr>
          <w:rFonts w:ascii="Courier New" w:hAnsi="Courier New" w:cs="Courier New"/>
          <w:sz w:val="24"/>
          <w:szCs w:val="24"/>
        </w:rPr>
        <w:t>Llagas</w:t>
      </w:r>
      <w:proofErr w:type="spellEnd"/>
      <w:r w:rsidR="00A25357" w:rsidRPr="006A496E">
        <w:rPr>
          <w:rFonts w:ascii="Courier New" w:hAnsi="Courier New" w:cs="Courier New"/>
          <w:sz w:val="24"/>
          <w:szCs w:val="24"/>
        </w:rPr>
        <w:t xml:space="preserve">, </w:t>
      </w:r>
      <w:r w:rsidR="00ED4494" w:rsidRPr="006A496E">
        <w:rPr>
          <w:rFonts w:ascii="Courier New" w:hAnsi="Courier New" w:cs="Courier New"/>
          <w:sz w:val="24"/>
          <w:szCs w:val="24"/>
        </w:rPr>
        <w:t>Rica</w:t>
      </w:r>
      <w:r w:rsidR="002A152E" w:rsidRPr="006A496E">
        <w:rPr>
          <w:rFonts w:ascii="Courier New" w:hAnsi="Courier New" w:cs="Courier New"/>
          <w:sz w:val="24"/>
          <w:szCs w:val="24"/>
        </w:rPr>
        <w:br/>
        <w:t>Senator Nieves, Preston</w:t>
      </w:r>
      <w:r w:rsidR="002A152E" w:rsidRPr="006A496E">
        <w:rPr>
          <w:rFonts w:ascii="Courier New" w:hAnsi="Courier New" w:cs="Courier New"/>
          <w:sz w:val="24"/>
          <w:szCs w:val="24"/>
        </w:rPr>
        <w:br/>
        <w:t xml:space="preserve">Senator </w:t>
      </w:r>
      <w:proofErr w:type="spellStart"/>
      <w:r w:rsidR="002A152E" w:rsidRPr="006A496E">
        <w:rPr>
          <w:rFonts w:ascii="Courier New" w:hAnsi="Courier New" w:cs="Courier New"/>
          <w:sz w:val="24"/>
          <w:szCs w:val="24"/>
        </w:rPr>
        <w:t>Trevi</w:t>
      </w:r>
      <w:r w:rsidR="00211DF5" w:rsidRPr="006A496E">
        <w:rPr>
          <w:rFonts w:ascii="Courier New" w:hAnsi="Courier New" w:cs="Courier New"/>
          <w:sz w:val="24"/>
          <w:szCs w:val="24"/>
        </w:rPr>
        <w:t>ño</w:t>
      </w:r>
      <w:proofErr w:type="spellEnd"/>
      <w:r w:rsidR="00211DF5" w:rsidRPr="006A496E">
        <w:rPr>
          <w:rFonts w:ascii="Courier New" w:hAnsi="Courier New" w:cs="Courier New"/>
          <w:sz w:val="24"/>
          <w:szCs w:val="24"/>
        </w:rPr>
        <w:t xml:space="preserve">, </w:t>
      </w:r>
      <w:r w:rsidR="00256D60" w:rsidRPr="006A496E">
        <w:rPr>
          <w:rFonts w:ascii="Courier New" w:hAnsi="Courier New" w:cs="Courier New"/>
          <w:sz w:val="24"/>
          <w:szCs w:val="24"/>
        </w:rPr>
        <w:t>Isaiah</w:t>
      </w:r>
      <w:r w:rsidR="00256D60" w:rsidRPr="006A496E">
        <w:rPr>
          <w:rFonts w:ascii="Courier New" w:hAnsi="Courier New" w:cs="Courier New"/>
          <w:sz w:val="24"/>
          <w:szCs w:val="24"/>
        </w:rPr>
        <w:br/>
        <w:t>Senator Cleveland, Jacob</w:t>
      </w:r>
      <w:r w:rsidR="006A496E" w:rsidRPr="006A496E">
        <w:rPr>
          <w:rFonts w:ascii="Courier New" w:hAnsi="Courier New" w:cs="Courier New"/>
          <w:sz w:val="24"/>
          <w:szCs w:val="24"/>
        </w:rPr>
        <w:br/>
        <w:t xml:space="preserve">Senator </w:t>
      </w:r>
      <w:r w:rsidR="00AE094C" w:rsidRPr="006A496E">
        <w:rPr>
          <w:rFonts w:ascii="Courier New" w:hAnsi="Courier New" w:cs="Courier New"/>
          <w:sz w:val="24"/>
          <w:szCs w:val="24"/>
        </w:rPr>
        <w:t>Halter</w:t>
      </w:r>
      <w:r w:rsidR="006A496E" w:rsidRPr="006A496E">
        <w:rPr>
          <w:rFonts w:ascii="Courier New" w:hAnsi="Courier New" w:cs="Courier New"/>
          <w:sz w:val="24"/>
          <w:szCs w:val="24"/>
        </w:rPr>
        <w:t xml:space="preserve">, </w:t>
      </w:r>
      <w:r w:rsidR="00AE094C">
        <w:rPr>
          <w:rFonts w:ascii="Courier New" w:hAnsi="Courier New" w:cs="Courier New"/>
          <w:sz w:val="24"/>
          <w:szCs w:val="24"/>
        </w:rPr>
        <w:t>Colton</w:t>
      </w:r>
      <w:r w:rsidR="00586E9D">
        <w:rPr>
          <w:rFonts w:ascii="Courier New" w:hAnsi="Courier New" w:cs="Courier New"/>
          <w:sz w:val="24"/>
          <w:szCs w:val="24"/>
        </w:rPr>
        <w:br/>
        <w:t xml:space="preserve">Senator </w:t>
      </w:r>
      <w:proofErr w:type="spellStart"/>
      <w:r w:rsidR="00586E9D">
        <w:rPr>
          <w:rFonts w:ascii="Courier New" w:hAnsi="Courier New" w:cs="Courier New"/>
          <w:sz w:val="24"/>
          <w:szCs w:val="24"/>
        </w:rPr>
        <w:t>Gurvitz</w:t>
      </w:r>
      <w:proofErr w:type="spellEnd"/>
      <w:r w:rsidR="00586E9D">
        <w:rPr>
          <w:rFonts w:ascii="Courier New" w:hAnsi="Courier New" w:cs="Courier New"/>
          <w:sz w:val="24"/>
          <w:szCs w:val="24"/>
        </w:rPr>
        <w:t xml:space="preserve">, </w:t>
      </w:r>
      <w:proofErr w:type="spellStart"/>
      <w:r w:rsidR="00586E9D">
        <w:rPr>
          <w:rFonts w:ascii="Courier New" w:hAnsi="Courier New" w:cs="Courier New"/>
          <w:sz w:val="24"/>
          <w:szCs w:val="24"/>
        </w:rPr>
        <w:t>Shoval</w:t>
      </w:r>
      <w:proofErr w:type="spellEnd"/>
      <w:r w:rsidR="005036F8">
        <w:rPr>
          <w:rFonts w:ascii="Courier New" w:hAnsi="Courier New" w:cs="Courier New"/>
          <w:sz w:val="24"/>
          <w:szCs w:val="24"/>
        </w:rPr>
        <w:br/>
        <w:t>Senator Moncada, David</w:t>
      </w:r>
      <w:r w:rsidR="005231F4">
        <w:rPr>
          <w:rFonts w:ascii="Courier New" w:hAnsi="Courier New" w:cs="Courier New"/>
          <w:sz w:val="24"/>
          <w:szCs w:val="24"/>
        </w:rPr>
        <w:br/>
        <w:t>Senator Blanchard, Patrick</w:t>
      </w:r>
    </w:p>
    <w:p w14:paraId="6611867E" w14:textId="77777777" w:rsidR="009E1DEB" w:rsidRDefault="009E1DEB" w:rsidP="006A496E">
      <w:pPr>
        <w:suppressLineNumbers/>
        <w:rPr>
          <w:rFonts w:ascii="Courier New" w:eastAsia="Times New Roman" w:hAnsi="Courier New" w:cs="Courier New"/>
          <w:b/>
          <w:color w:val="000000"/>
          <w:sz w:val="24"/>
          <w:szCs w:val="24"/>
        </w:rPr>
      </w:pPr>
    </w:p>
    <w:p w14:paraId="19869767" w14:textId="7CA1CBBA" w:rsidR="003E581B" w:rsidRPr="006A496E" w:rsidRDefault="003E581B" w:rsidP="006A496E">
      <w:pPr>
        <w:suppressLineNumbers/>
        <w:rPr>
          <w:rFonts w:ascii="Courier New" w:eastAsia="Times New Roman" w:hAnsi="Courier New" w:cs="Courier New"/>
          <w:sz w:val="24"/>
          <w:szCs w:val="24"/>
        </w:rPr>
      </w:pPr>
      <w:r w:rsidRPr="006A496E">
        <w:rPr>
          <w:rFonts w:ascii="Courier New" w:eastAsia="Times New Roman" w:hAnsi="Courier New" w:cs="Courier New"/>
          <w:b/>
          <w:color w:val="000000"/>
          <w:sz w:val="24"/>
          <w:szCs w:val="24"/>
        </w:rPr>
        <w:t>S.</w:t>
      </w:r>
      <w:r w:rsidR="00A82E9B" w:rsidRPr="006A496E">
        <w:rPr>
          <w:rFonts w:ascii="Courier New" w:eastAsia="Times New Roman" w:hAnsi="Courier New" w:cs="Courier New"/>
          <w:b/>
          <w:color w:val="000000"/>
          <w:sz w:val="24"/>
          <w:szCs w:val="24"/>
        </w:rPr>
        <w:t>R</w:t>
      </w:r>
      <w:r w:rsidR="00001107" w:rsidRPr="006A496E">
        <w:rPr>
          <w:rFonts w:ascii="Courier New" w:eastAsia="Times New Roman" w:hAnsi="Courier New" w:cs="Courier New"/>
          <w:b/>
          <w:color w:val="000000"/>
          <w:sz w:val="24"/>
          <w:szCs w:val="24"/>
        </w:rPr>
        <w:t>.</w:t>
      </w:r>
      <w:r w:rsidRPr="006A496E">
        <w:rPr>
          <w:rFonts w:ascii="Courier New" w:eastAsia="Times New Roman" w:hAnsi="Courier New" w:cs="Courier New"/>
          <w:b/>
          <w:color w:val="000000"/>
          <w:sz w:val="24"/>
          <w:szCs w:val="24"/>
        </w:rPr>
        <w:t xml:space="preserve"> 2019.2020.</w:t>
      </w:r>
      <w:r w:rsidR="009E1DEB">
        <w:rPr>
          <w:rFonts w:ascii="Courier New" w:eastAsia="Times New Roman" w:hAnsi="Courier New" w:cs="Courier New"/>
          <w:b/>
          <w:color w:val="000000"/>
          <w:sz w:val="24"/>
          <w:szCs w:val="24"/>
        </w:rPr>
        <w:t>22</w:t>
      </w:r>
    </w:p>
    <w:p w14:paraId="320B5255" w14:textId="5EAE8FA8" w:rsidR="003E581B" w:rsidRDefault="003E581B" w:rsidP="00B42F6B">
      <w:pPr>
        <w:suppressLineNumbers/>
        <w:rPr>
          <w:rFonts w:ascii="Courier New" w:eastAsia="Times New Roman" w:hAnsi="Courier New" w:cs="Courier New"/>
          <w:b/>
          <w:color w:val="000000"/>
          <w:sz w:val="24"/>
          <w:szCs w:val="24"/>
        </w:rPr>
      </w:pPr>
      <w:r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 xml:space="preserve">Date of First Reading: </w:t>
      </w:r>
      <w:r w:rsidR="009E1DEB">
        <w:rPr>
          <w:rFonts w:ascii="Courier New" w:eastAsia="Times New Roman" w:hAnsi="Courier New" w:cs="Courier New"/>
          <w:b/>
          <w:color w:val="000000"/>
          <w:sz w:val="24"/>
          <w:szCs w:val="24"/>
        </w:rPr>
        <w:t>October 14, 2019</w:t>
      </w:r>
    </w:p>
    <w:p w14:paraId="69CA1AB0" w14:textId="77777777" w:rsidR="009E1DEB" w:rsidRPr="000B0665" w:rsidRDefault="009E1DEB" w:rsidP="00B42F6B">
      <w:pPr>
        <w:suppressLineNumbers/>
        <w:rPr>
          <w:rFonts w:ascii="Courier New" w:eastAsia="Times New Roman" w:hAnsi="Courier New" w:cs="Courier New"/>
          <w:b/>
          <w:color w:val="000000"/>
          <w:sz w:val="24"/>
          <w:szCs w:val="24"/>
        </w:rPr>
      </w:pPr>
    </w:p>
    <w:p w14:paraId="10766EF0" w14:textId="3D86E128" w:rsidR="003E581B" w:rsidRPr="000B0665" w:rsidRDefault="003E581B" w:rsidP="00B42F6B">
      <w:pPr>
        <w:suppressLineNumbers/>
        <w:jc w:val="center"/>
        <w:rPr>
          <w:rFonts w:ascii="Courier New" w:eastAsia="Times New Roman" w:hAnsi="Courier New" w:cs="Courier New"/>
          <w:b/>
          <w:color w:val="000000"/>
          <w:sz w:val="24"/>
          <w:szCs w:val="24"/>
        </w:rPr>
      </w:pPr>
      <w:r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 xml:space="preserve">A </w:t>
      </w:r>
      <w:r w:rsidR="00A82E9B"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>Resolution</w:t>
      </w:r>
      <w:r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 xml:space="preserve"> –</w:t>
      </w:r>
    </w:p>
    <w:p w14:paraId="3E082FAB" w14:textId="5D156F35" w:rsidR="003E581B" w:rsidRPr="000C544E" w:rsidRDefault="003E581B" w:rsidP="00047500">
      <w:pPr>
        <w:suppressLineNumbers/>
        <w:jc w:val="both"/>
        <w:rPr>
          <w:rFonts w:ascii="Courier New" w:eastAsia="Times New Roman" w:hAnsi="Courier New" w:cs="Courier New"/>
          <w:bCs/>
          <w:color w:val="000000"/>
          <w:sz w:val="24"/>
          <w:szCs w:val="24"/>
        </w:rPr>
      </w:pPr>
      <w:r w:rsidRPr="000C544E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To be </w:t>
      </w:r>
      <w:r w:rsidR="00047500" w:rsidRPr="000C544E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known as </w:t>
      </w:r>
      <w:r w:rsidRPr="000C544E">
        <w:rPr>
          <w:rFonts w:ascii="Courier New" w:eastAsia="Times New Roman" w:hAnsi="Courier New" w:cs="Courier New"/>
          <w:bCs/>
          <w:color w:val="000000"/>
          <w:sz w:val="24"/>
          <w:szCs w:val="24"/>
        </w:rPr>
        <w:t>“</w:t>
      </w:r>
      <w:r w:rsidR="00B6625A">
        <w:rPr>
          <w:rFonts w:ascii="Courier New" w:eastAsia="Times New Roman" w:hAnsi="Courier New" w:cs="Courier New"/>
          <w:bCs/>
          <w:color w:val="000000"/>
          <w:sz w:val="24"/>
          <w:szCs w:val="24"/>
          <w:u w:val="single"/>
        </w:rPr>
        <w:t xml:space="preserve">A Resolution in Support of Implementing </w:t>
      </w:r>
      <w:r w:rsidR="004379EE">
        <w:rPr>
          <w:rFonts w:ascii="Courier New" w:eastAsia="Times New Roman" w:hAnsi="Courier New" w:cs="Courier New"/>
          <w:bCs/>
          <w:color w:val="000000"/>
          <w:sz w:val="24"/>
          <w:szCs w:val="24"/>
          <w:u w:val="single"/>
        </w:rPr>
        <w:t>Digital</w:t>
      </w:r>
      <w:r w:rsidR="00B6625A">
        <w:rPr>
          <w:rFonts w:ascii="Courier New" w:eastAsia="Times New Roman" w:hAnsi="Courier New" w:cs="Courier New"/>
          <w:bCs/>
          <w:color w:val="000000"/>
          <w:sz w:val="24"/>
          <w:szCs w:val="24"/>
          <w:u w:val="single"/>
        </w:rPr>
        <w:t xml:space="preserve"> Student</w:t>
      </w:r>
      <w:r w:rsidR="004379EE">
        <w:rPr>
          <w:rFonts w:ascii="Courier New" w:eastAsia="Times New Roman" w:hAnsi="Courier New" w:cs="Courier New"/>
          <w:bCs/>
          <w:color w:val="000000"/>
          <w:sz w:val="24"/>
          <w:szCs w:val="24"/>
          <w:u w:val="single"/>
        </w:rPr>
        <w:t xml:space="preserve"> Identification</w:t>
      </w:r>
      <w:r w:rsidRPr="000C544E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” which </w:t>
      </w:r>
      <w:bookmarkStart w:id="0" w:name="_GoBack"/>
      <w:r w:rsidR="00211E12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supports the idea and calls on Auxiliary Services and ID Services </w:t>
      </w:r>
      <w:r w:rsidR="00FB574B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to </w:t>
      </w:r>
      <w:r w:rsidR="0027020C">
        <w:rPr>
          <w:rFonts w:ascii="Courier New" w:eastAsia="Times New Roman" w:hAnsi="Courier New" w:cs="Courier New"/>
          <w:bCs/>
          <w:color w:val="000000"/>
          <w:sz w:val="24"/>
          <w:szCs w:val="24"/>
        </w:rPr>
        <w:t>be</w:t>
      </w:r>
      <w:r w:rsidR="00BF0352">
        <w:rPr>
          <w:rFonts w:ascii="Courier New" w:eastAsia="Times New Roman" w:hAnsi="Courier New" w:cs="Courier New"/>
          <w:bCs/>
          <w:color w:val="000000"/>
          <w:sz w:val="24"/>
          <w:szCs w:val="24"/>
        </w:rPr>
        <w:t>gin</w:t>
      </w:r>
      <w:r w:rsidR="0027020C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the process of </w:t>
      </w:r>
      <w:r w:rsidR="00FB574B">
        <w:rPr>
          <w:rFonts w:ascii="Courier New" w:eastAsia="Times New Roman" w:hAnsi="Courier New" w:cs="Courier New"/>
          <w:bCs/>
          <w:color w:val="000000"/>
          <w:sz w:val="24"/>
          <w:szCs w:val="24"/>
        </w:rPr>
        <w:t>implement</w:t>
      </w:r>
      <w:r w:rsidR="0027020C">
        <w:rPr>
          <w:rFonts w:ascii="Courier New" w:eastAsia="Times New Roman" w:hAnsi="Courier New" w:cs="Courier New"/>
          <w:bCs/>
          <w:color w:val="000000"/>
          <w:sz w:val="24"/>
          <w:szCs w:val="24"/>
        </w:rPr>
        <w:t>ing</w:t>
      </w:r>
      <w:r w:rsidR="00FB574B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a digital student ID.</w:t>
      </w:r>
    </w:p>
    <w:bookmarkEnd w:id="0"/>
    <w:p w14:paraId="3991DB89" w14:textId="7E70FF6D" w:rsidR="003E581B" w:rsidRDefault="003E581B" w:rsidP="00211E12">
      <w:pPr>
        <w:spacing w:after="0" w:line="480" w:lineRule="auto"/>
        <w:ind w:left="1440" w:hanging="1440"/>
        <w:rPr>
          <w:rFonts w:ascii="Courier New" w:eastAsia="Times New Roman" w:hAnsi="Courier New" w:cs="Courier New"/>
          <w:bCs/>
          <w:color w:val="000000"/>
          <w:sz w:val="24"/>
          <w:szCs w:val="24"/>
        </w:rPr>
      </w:pPr>
      <w:r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>WHEREAS</w:t>
      </w:r>
      <w:r w:rsidR="00047500">
        <w:rPr>
          <w:rFonts w:ascii="Courier New" w:eastAsia="Times New Roman" w:hAnsi="Courier New" w:cs="Courier New"/>
          <w:b/>
          <w:color w:val="000000"/>
          <w:sz w:val="24"/>
          <w:szCs w:val="24"/>
        </w:rPr>
        <w:t>:</w:t>
      </w:r>
      <w:r w:rsidR="00047500">
        <w:rPr>
          <w:rFonts w:ascii="Courier New" w:eastAsia="Times New Roman" w:hAnsi="Courier New" w:cs="Courier New"/>
          <w:b/>
          <w:color w:val="000000"/>
          <w:sz w:val="24"/>
          <w:szCs w:val="24"/>
        </w:rPr>
        <w:tab/>
      </w:r>
      <w:r w:rsidR="00A82E9B" w:rsidRPr="000B0665">
        <w:rPr>
          <w:rFonts w:ascii="Courier New" w:eastAsia="Times New Roman" w:hAnsi="Courier New" w:cs="Courier New"/>
          <w:bCs/>
          <w:color w:val="000000"/>
          <w:sz w:val="24"/>
          <w:szCs w:val="24"/>
        </w:rPr>
        <w:t>Student Government serves as the official voice for students at Texas State University; and</w:t>
      </w:r>
    </w:p>
    <w:p w14:paraId="5003FB32" w14:textId="7D03287F" w:rsidR="006A496E" w:rsidRDefault="006A496E" w:rsidP="00211E12">
      <w:pPr>
        <w:spacing w:after="0" w:line="480" w:lineRule="auto"/>
        <w:ind w:left="1440" w:hanging="1440"/>
        <w:rPr>
          <w:rFonts w:ascii="Courier New" w:eastAsia="Times New Roman" w:hAnsi="Courier New" w:cs="Courier New"/>
          <w:bCs/>
          <w:color w:val="000000"/>
          <w:sz w:val="24"/>
          <w:szCs w:val="24"/>
        </w:rPr>
      </w:pP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>WHEREAS: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ab/>
      </w:r>
      <w:r w:rsidR="00143250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The use of mobile technology for </w:t>
      </w:r>
      <w:r w:rsidR="00817A4B">
        <w:rPr>
          <w:rFonts w:ascii="Courier New" w:eastAsia="Times New Roman" w:hAnsi="Courier New" w:cs="Courier New"/>
          <w:bCs/>
          <w:color w:val="000000"/>
          <w:sz w:val="24"/>
          <w:szCs w:val="24"/>
        </w:rPr>
        <w:t>credit and debit card transactions</w:t>
      </w:r>
      <w:r w:rsidR="00143250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, identification, </w:t>
      </w:r>
      <w:r w:rsidR="00817A4B">
        <w:rPr>
          <w:rFonts w:ascii="Courier New" w:eastAsia="Times New Roman" w:hAnsi="Courier New" w:cs="Courier New"/>
          <w:bCs/>
          <w:color w:val="000000"/>
          <w:sz w:val="24"/>
          <w:szCs w:val="24"/>
        </w:rPr>
        <w:t>plane tickets</w:t>
      </w:r>
      <w:r w:rsidR="00143250">
        <w:rPr>
          <w:rFonts w:ascii="Courier New" w:eastAsia="Times New Roman" w:hAnsi="Courier New" w:cs="Courier New"/>
          <w:bCs/>
          <w:color w:val="000000"/>
          <w:sz w:val="24"/>
          <w:szCs w:val="24"/>
        </w:rPr>
        <w:t>,</w:t>
      </w:r>
      <w:r w:rsidR="00BF0352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</w:t>
      </w:r>
      <w:r w:rsidR="00817A4B">
        <w:rPr>
          <w:rFonts w:ascii="Courier New" w:eastAsia="Times New Roman" w:hAnsi="Courier New" w:cs="Courier New"/>
          <w:bCs/>
          <w:color w:val="000000"/>
          <w:sz w:val="24"/>
          <w:szCs w:val="24"/>
        </w:rPr>
        <w:t>car insurance</w:t>
      </w:r>
      <w:r w:rsidR="00BF0352">
        <w:rPr>
          <w:rFonts w:ascii="Courier New" w:eastAsia="Times New Roman" w:hAnsi="Courier New" w:cs="Courier New"/>
          <w:bCs/>
          <w:color w:val="000000"/>
          <w:sz w:val="24"/>
          <w:szCs w:val="24"/>
        </w:rPr>
        <w:t>, and for other purposes</w:t>
      </w:r>
      <w:r w:rsidR="00817A4B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have become common place in the public sector; and</w:t>
      </w:r>
    </w:p>
    <w:p w14:paraId="6A6D6863" w14:textId="75699A48" w:rsidR="00817A4B" w:rsidRDefault="00817A4B" w:rsidP="00817A4B">
      <w:pPr>
        <w:spacing w:after="0" w:line="480" w:lineRule="auto"/>
        <w:ind w:left="1440" w:hanging="1440"/>
        <w:rPr>
          <w:rFonts w:ascii="Courier New" w:eastAsia="Times New Roman" w:hAnsi="Courier New" w:cs="Courier New"/>
          <w:bCs/>
          <w:color w:val="000000"/>
          <w:sz w:val="24"/>
          <w:szCs w:val="24"/>
        </w:rPr>
      </w:pP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>WHEREAS: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ab/>
        <w:t xml:space="preserve">A digital ID program that is implemented across multiple departments and with a strategic eye toward multi-use at the university could grant students access to their dining account, residence halls, 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lastRenderedPageBreak/>
        <w:t>athletic events, and be used as a proof of identification on and off campus</w:t>
      </w:r>
      <w:r w:rsidR="00C81D7F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, as well as other not-yet-known purposes, 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>and</w:t>
      </w:r>
    </w:p>
    <w:p w14:paraId="084F4D32" w14:textId="2F308B23" w:rsidR="00817A4B" w:rsidRDefault="00817A4B" w:rsidP="00817A4B">
      <w:pPr>
        <w:spacing w:after="0" w:line="480" w:lineRule="auto"/>
        <w:ind w:left="1440" w:hanging="1440"/>
        <w:rPr>
          <w:rFonts w:ascii="Courier New" w:eastAsia="Times New Roman" w:hAnsi="Courier New" w:cs="Courier New"/>
          <w:bCs/>
          <w:color w:val="000000"/>
          <w:sz w:val="24"/>
          <w:szCs w:val="24"/>
        </w:rPr>
      </w:pP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>WHEREAS: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ab/>
        <w:t>Students should</w:t>
      </w:r>
      <w:r w:rsidR="00CA06EB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be allowed to have both the digital and physical ID or opt for one or the other,</w:t>
      </w:r>
      <w:r w:rsidR="008305FB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and while it may take time for the </w:t>
      </w:r>
      <w:r w:rsidR="00490FBD">
        <w:rPr>
          <w:rFonts w:ascii="Courier New" w:eastAsia="Times New Roman" w:hAnsi="Courier New" w:cs="Courier New"/>
          <w:bCs/>
          <w:color w:val="000000"/>
          <w:sz w:val="24"/>
          <w:szCs w:val="24"/>
        </w:rPr>
        <w:t>end-state goal</w:t>
      </w:r>
      <w:r w:rsidR="008305FB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to be achieve eventually both types of ID should grant students the same level of access to university services;</w:t>
      </w:r>
      <w:r w:rsidR="00753FD9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and</w:t>
      </w:r>
    </w:p>
    <w:p w14:paraId="60CDA6F2" w14:textId="49C1CBF9" w:rsidR="00817A4B" w:rsidRPr="000B0665" w:rsidRDefault="00817A4B" w:rsidP="00211E12">
      <w:pPr>
        <w:spacing w:after="0" w:line="480" w:lineRule="auto"/>
        <w:ind w:left="1440" w:hanging="1440"/>
        <w:rPr>
          <w:rFonts w:ascii="Courier New" w:eastAsia="Times New Roman" w:hAnsi="Courier New" w:cs="Courier New"/>
          <w:bCs/>
          <w:color w:val="000000"/>
          <w:sz w:val="24"/>
          <w:szCs w:val="24"/>
        </w:rPr>
      </w:pP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>WHEREAS: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ab/>
        <w:t xml:space="preserve">Implementation of such a technology could be done in phases to grant new functionality as it is developed and as funds become available to take advantage of this technology; and </w:t>
      </w:r>
    </w:p>
    <w:p w14:paraId="40E6C9D6" w14:textId="6C7D1820" w:rsidR="00833110" w:rsidRDefault="00833110" w:rsidP="00D75E22">
      <w:pPr>
        <w:pStyle w:val="NormalWeb"/>
        <w:spacing w:before="0" w:beforeAutospacing="0" w:after="0" w:afterAutospacing="0" w:line="480" w:lineRule="auto"/>
        <w:ind w:left="2700" w:hanging="2700"/>
        <w:rPr>
          <w:rFonts w:ascii="Courier New" w:hAnsi="Courier New" w:cs="Courier New"/>
          <w:color w:val="000000"/>
        </w:rPr>
      </w:pPr>
      <w:r w:rsidRPr="000B0665">
        <w:rPr>
          <w:rFonts w:ascii="Courier New" w:hAnsi="Courier New" w:cs="Courier New"/>
          <w:b/>
          <w:bCs/>
        </w:rPr>
        <w:t>BE IT RESOLVED</w:t>
      </w:r>
      <w:r>
        <w:rPr>
          <w:rFonts w:ascii="Courier New" w:hAnsi="Courier New" w:cs="Courier New"/>
        </w:rPr>
        <w:t>:</w:t>
      </w:r>
      <w:r>
        <w:rPr>
          <w:rFonts w:ascii="Courier New" w:hAnsi="Courier New" w:cs="Courier New"/>
        </w:rPr>
        <w:tab/>
      </w:r>
      <w:r w:rsidR="00211E12">
        <w:rPr>
          <w:rFonts w:ascii="Courier New" w:hAnsi="Courier New" w:cs="Courier New"/>
        </w:rPr>
        <w:t>Student Government calls on Axillary Services and ID Services</w:t>
      </w:r>
      <w:r w:rsidR="00817A4B">
        <w:rPr>
          <w:rFonts w:ascii="Courier New" w:hAnsi="Courier New" w:cs="Courier New"/>
        </w:rPr>
        <w:t>, in collaboration with relevant departments,</w:t>
      </w:r>
      <w:r w:rsidR="00211E12">
        <w:rPr>
          <w:rFonts w:ascii="Courier New" w:hAnsi="Courier New" w:cs="Courier New"/>
        </w:rPr>
        <w:t xml:space="preserve"> to begin the process of developing a digital student ID that can be access</w:t>
      </w:r>
      <w:r w:rsidR="00817A4B">
        <w:rPr>
          <w:rFonts w:ascii="Courier New" w:hAnsi="Courier New" w:cs="Courier New"/>
        </w:rPr>
        <w:t>ed</w:t>
      </w:r>
      <w:r w:rsidR="00211E12">
        <w:rPr>
          <w:rFonts w:ascii="Courier New" w:hAnsi="Courier New" w:cs="Courier New"/>
        </w:rPr>
        <w:t xml:space="preserve"> on common “wallet” applications via a </w:t>
      </w:r>
      <w:r w:rsidR="00817A4B">
        <w:rPr>
          <w:rFonts w:ascii="Courier New" w:hAnsi="Courier New" w:cs="Courier New"/>
        </w:rPr>
        <w:t xml:space="preserve">full range of </w:t>
      </w:r>
      <w:r w:rsidR="00211E12">
        <w:rPr>
          <w:rFonts w:ascii="Courier New" w:hAnsi="Courier New" w:cs="Courier New"/>
        </w:rPr>
        <w:t>mobile device</w:t>
      </w:r>
      <w:r w:rsidR="00817A4B">
        <w:rPr>
          <w:rFonts w:ascii="Courier New" w:hAnsi="Courier New" w:cs="Courier New"/>
        </w:rPr>
        <w:t>s</w:t>
      </w:r>
      <w:r w:rsidR="00211E12">
        <w:rPr>
          <w:rFonts w:ascii="Courier New" w:hAnsi="Courier New" w:cs="Courier New"/>
        </w:rPr>
        <w:t>; and</w:t>
      </w:r>
      <w:r w:rsidR="00EE617E">
        <w:rPr>
          <w:rFonts w:ascii="Courier New" w:hAnsi="Courier New" w:cs="Courier New"/>
        </w:rPr>
        <w:t xml:space="preserve"> </w:t>
      </w:r>
    </w:p>
    <w:p w14:paraId="5D29AD1D" w14:textId="3324E819" w:rsidR="00D72D89" w:rsidRDefault="000B0665" w:rsidP="00D72D89">
      <w:pPr>
        <w:pStyle w:val="NormalWeb"/>
        <w:spacing w:before="0" w:beforeAutospacing="0" w:after="0" w:afterAutospacing="0" w:line="480" w:lineRule="auto"/>
        <w:ind w:left="2700" w:hanging="2700"/>
        <w:rPr>
          <w:rFonts w:ascii="Courier New" w:hAnsi="Courier New" w:cs="Courier New"/>
        </w:rPr>
      </w:pPr>
      <w:r w:rsidRPr="000B0665">
        <w:rPr>
          <w:rFonts w:ascii="Courier New" w:hAnsi="Courier New" w:cs="Courier New"/>
          <w:b/>
          <w:bCs/>
        </w:rPr>
        <w:t>BE IT RESOLVED</w:t>
      </w:r>
      <w:r w:rsidR="00047500">
        <w:rPr>
          <w:rFonts w:ascii="Courier New" w:hAnsi="Courier New" w:cs="Courier New"/>
        </w:rPr>
        <w:t>:</w:t>
      </w:r>
      <w:r w:rsidR="00047500">
        <w:rPr>
          <w:rFonts w:ascii="Courier New" w:hAnsi="Courier New" w:cs="Courier New"/>
        </w:rPr>
        <w:tab/>
        <w:t>T</w:t>
      </w:r>
      <w:r w:rsidRPr="000B0665">
        <w:rPr>
          <w:rFonts w:ascii="Courier New" w:hAnsi="Courier New" w:cs="Courier New"/>
        </w:rPr>
        <w:t>his legislation shall be forwarded to the Student Body President for further action.</w:t>
      </w:r>
    </w:p>
    <w:p w14:paraId="604370B2" w14:textId="30C467C0" w:rsidR="00A82E9B" w:rsidRPr="004379EE" w:rsidRDefault="00A82E9B" w:rsidP="004379EE">
      <w:pPr>
        <w:suppressLineNumbers/>
        <w:rPr>
          <w:rFonts w:ascii="Courier New" w:eastAsia="Times New Roman" w:hAnsi="Courier New" w:cs="Courier New"/>
          <w:sz w:val="24"/>
          <w:szCs w:val="24"/>
        </w:rPr>
      </w:pPr>
    </w:p>
    <w:sectPr w:rsidR="00A82E9B" w:rsidRPr="004379EE" w:rsidSect="00A43A9C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D59B26" w14:textId="77777777" w:rsidR="001C2FDE" w:rsidRDefault="001C2FDE" w:rsidP="00723543">
      <w:pPr>
        <w:spacing w:after="0" w:line="240" w:lineRule="auto"/>
      </w:pPr>
      <w:r>
        <w:separator/>
      </w:r>
    </w:p>
  </w:endnote>
  <w:endnote w:type="continuationSeparator" w:id="0">
    <w:p w14:paraId="2DD87516" w14:textId="77777777" w:rsidR="001C2FDE" w:rsidRDefault="001C2FDE" w:rsidP="007235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0717029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b/>
        <w:bCs/>
        <w:noProof/>
        <w:sz w:val="24"/>
        <w:szCs w:val="24"/>
      </w:rPr>
    </w:sdtEndPr>
    <w:sdtContent>
      <w:p w14:paraId="730C9A42" w14:textId="62B94BBA" w:rsidR="00001107" w:rsidRPr="00001107" w:rsidRDefault="00001107" w:rsidP="00001107">
        <w:pPr>
          <w:pStyle w:val="Footer"/>
          <w:jc w:val="center"/>
          <w:rPr>
            <w:rFonts w:ascii="Courier New" w:hAnsi="Courier New" w:cs="Courier New"/>
            <w:b/>
            <w:bCs/>
            <w:sz w:val="24"/>
            <w:szCs w:val="24"/>
          </w:rPr>
        </w:pPr>
        <w:r w:rsidRPr="00001107">
          <w:rPr>
            <w:rFonts w:ascii="Courier New" w:hAnsi="Courier New" w:cs="Courier New"/>
            <w:b/>
            <w:bCs/>
            <w:sz w:val="24"/>
            <w:szCs w:val="24"/>
          </w:rPr>
          <w:fldChar w:fldCharType="begin"/>
        </w:r>
        <w:r w:rsidRPr="00001107">
          <w:rPr>
            <w:rFonts w:ascii="Courier New" w:hAnsi="Courier New" w:cs="Courier New"/>
            <w:b/>
            <w:bCs/>
            <w:sz w:val="24"/>
            <w:szCs w:val="24"/>
          </w:rPr>
          <w:instrText xml:space="preserve"> PAGE   \* MERGEFORMAT </w:instrText>
        </w:r>
        <w:r w:rsidRPr="00001107">
          <w:rPr>
            <w:rFonts w:ascii="Courier New" w:hAnsi="Courier New" w:cs="Courier New"/>
            <w:b/>
            <w:bCs/>
            <w:sz w:val="24"/>
            <w:szCs w:val="24"/>
          </w:rPr>
          <w:fldChar w:fldCharType="separate"/>
        </w:r>
        <w:r w:rsidRPr="00001107">
          <w:rPr>
            <w:rFonts w:ascii="Courier New" w:hAnsi="Courier New" w:cs="Courier New"/>
            <w:b/>
            <w:bCs/>
            <w:noProof/>
            <w:sz w:val="24"/>
            <w:szCs w:val="24"/>
          </w:rPr>
          <w:t>2</w:t>
        </w:r>
        <w:r w:rsidRPr="00001107">
          <w:rPr>
            <w:rFonts w:ascii="Courier New" w:hAnsi="Courier New" w:cs="Courier New"/>
            <w:b/>
            <w:bCs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A83EF" w14:textId="77777777" w:rsidR="001C2FDE" w:rsidRDefault="001C2FDE" w:rsidP="00723543">
      <w:pPr>
        <w:spacing w:after="0" w:line="240" w:lineRule="auto"/>
      </w:pPr>
      <w:r>
        <w:separator/>
      </w:r>
    </w:p>
  </w:footnote>
  <w:footnote w:type="continuationSeparator" w:id="0">
    <w:p w14:paraId="09D30CA5" w14:textId="77777777" w:rsidR="001C2FDE" w:rsidRDefault="001C2FDE" w:rsidP="007235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6D90"/>
    <w:multiLevelType w:val="multilevel"/>
    <w:tmpl w:val="0DB2B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C2CB5"/>
    <w:multiLevelType w:val="hybridMultilevel"/>
    <w:tmpl w:val="989412F8"/>
    <w:lvl w:ilvl="0" w:tplc="2B52550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9D21EFA">
      <w:start w:val="2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B5A63E5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19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5022B0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50A0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F2A9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72E1C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F284A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105428"/>
    <w:multiLevelType w:val="multilevel"/>
    <w:tmpl w:val="90348E04"/>
    <w:lvl w:ilvl="0">
      <w:start w:val="4"/>
      <w:numFmt w:val="upperRoman"/>
      <w:lvlText w:val="TITLE %1 -"/>
      <w:lvlJc w:val="center"/>
      <w:pPr>
        <w:ind w:left="0" w:firstLine="288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cs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cs="Times New Roman" w:hint="default"/>
        <w:b/>
        <w:i w:val="0"/>
        <w:sz w:val="24"/>
      </w:rPr>
    </w:lvl>
    <w:lvl w:ilvl="3">
      <w:start w:val="2"/>
      <w:numFmt w:val="upperRoman"/>
      <w:lvlText w:val="ARTICLE %4."/>
      <w:lvlJc w:val="right"/>
      <w:pPr>
        <w:ind w:left="2034" w:hanging="144"/>
      </w:pPr>
      <w:rPr>
        <w:rFonts w:ascii="Times New Roman" w:hAnsi="Times New Roman" w:cs="Times New Roman" w:hint="default"/>
        <w:b/>
        <w:i w:val="0"/>
        <w:sz w:val="24"/>
      </w:rPr>
    </w:lvl>
    <w:lvl w:ilvl="4">
      <w:start w:val="2"/>
      <w:numFmt w:val="decimal"/>
      <w:lvlText w:val="§%5"/>
      <w:lvlJc w:val="left"/>
      <w:pPr>
        <w:ind w:left="360" w:hanging="648"/>
      </w:pPr>
      <w:rPr>
        <w:rFonts w:ascii="Times New Roman" w:hAnsi="Times New Roman" w:cs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cs="Times New Roman" w:hint="default"/>
        <w:b w:val="0"/>
        <w:sz w:val="24"/>
      </w:rPr>
    </w:lvl>
    <w:lvl w:ilvl="6">
      <w:start w:val="1"/>
      <w:numFmt w:val="lowerLetter"/>
      <w:lvlText w:val="%7)"/>
      <w:lvlJc w:val="left"/>
      <w:pPr>
        <w:tabs>
          <w:tab w:val="num" w:pos="1656"/>
        </w:tabs>
        <w:ind w:left="1800" w:hanging="648"/>
      </w:pPr>
      <w:rPr>
        <w:rFonts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cs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" w15:restartNumberingAfterBreak="0">
    <w:nsid w:val="1E351FDC"/>
    <w:multiLevelType w:val="hybridMultilevel"/>
    <w:tmpl w:val="E6C824DA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2A750A36"/>
    <w:multiLevelType w:val="multilevel"/>
    <w:tmpl w:val="D050192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8F7351"/>
    <w:multiLevelType w:val="multilevel"/>
    <w:tmpl w:val="6CAA367C"/>
    <w:lvl w:ilvl="0">
      <w:start w:val="4"/>
      <w:numFmt w:val="upperRoman"/>
      <w:lvlText w:val="TITLE %1 -"/>
      <w:lvlJc w:val="center"/>
      <w:pPr>
        <w:ind w:left="0" w:firstLine="288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cs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cs="Times New Roman" w:hint="default"/>
        <w:b/>
        <w:i w:val="0"/>
        <w:sz w:val="24"/>
      </w:rPr>
    </w:lvl>
    <w:lvl w:ilvl="3">
      <w:start w:val="2"/>
      <w:numFmt w:val="upperRoman"/>
      <w:lvlText w:val="ARTICLE %4."/>
      <w:lvlJc w:val="right"/>
      <w:pPr>
        <w:ind w:left="2034" w:hanging="144"/>
      </w:pPr>
      <w:rPr>
        <w:rFonts w:ascii="Times New Roman" w:hAnsi="Times New Roman" w:cs="Times New Roman" w:hint="default"/>
        <w:b/>
        <w:i w:val="0"/>
        <w:sz w:val="24"/>
      </w:rPr>
    </w:lvl>
    <w:lvl w:ilvl="4">
      <w:start w:val="1"/>
      <w:numFmt w:val="decimal"/>
      <w:lvlText w:val="§%5"/>
      <w:lvlJc w:val="left"/>
      <w:pPr>
        <w:ind w:left="360" w:hanging="648"/>
      </w:pPr>
      <w:rPr>
        <w:rFonts w:ascii="Times New Roman" w:hAnsi="Times New Roman" w:cs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cs="Times New Roman" w:hint="default"/>
        <w:b w:val="0"/>
        <w:sz w:val="24"/>
      </w:rPr>
    </w:lvl>
    <w:lvl w:ilvl="6">
      <w:start w:val="1"/>
      <w:numFmt w:val="decimal"/>
      <w:lvlText w:val="(%7)"/>
      <w:lvlJc w:val="left"/>
      <w:pPr>
        <w:tabs>
          <w:tab w:val="num" w:pos="1656"/>
        </w:tabs>
        <w:ind w:left="1800" w:hanging="648"/>
      </w:pPr>
      <w:rPr>
        <w:rFonts w:ascii="Times New Roman" w:hAnsi="Times New Roman" w:cs="Times New Roman"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cs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" w15:restartNumberingAfterBreak="0">
    <w:nsid w:val="30933276"/>
    <w:multiLevelType w:val="multilevel"/>
    <w:tmpl w:val="E35A8A20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7" w15:restartNumberingAfterBreak="0">
    <w:nsid w:val="362C72CE"/>
    <w:multiLevelType w:val="multilevel"/>
    <w:tmpl w:val="E60263DC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8" w15:restartNumberingAfterBreak="0">
    <w:nsid w:val="37310B11"/>
    <w:multiLevelType w:val="hybridMultilevel"/>
    <w:tmpl w:val="6968469C"/>
    <w:lvl w:ilvl="0" w:tplc="2FF2A9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038A546">
      <w:start w:val="3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18EC73D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1B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58B203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5A8F5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F27D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802D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908F70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93D2259"/>
    <w:multiLevelType w:val="hybridMultilevel"/>
    <w:tmpl w:val="B330BA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395262"/>
    <w:multiLevelType w:val="hybridMultilevel"/>
    <w:tmpl w:val="97DEAB68"/>
    <w:lvl w:ilvl="0" w:tplc="2FF2A9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038A546">
      <w:start w:val="3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18EC73D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246F3E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8B203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5A8F5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F27D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802D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908F70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C3747F1"/>
    <w:multiLevelType w:val="hybridMultilevel"/>
    <w:tmpl w:val="4C941958"/>
    <w:lvl w:ilvl="0" w:tplc="941A1F2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76870C">
      <w:start w:val="3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51905A9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F079F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6489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BA0B9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482F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3D4D04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BED0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EA6341A"/>
    <w:multiLevelType w:val="hybridMultilevel"/>
    <w:tmpl w:val="E6C824DA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3" w15:restartNumberingAfterBreak="0">
    <w:nsid w:val="3EDD6ED6"/>
    <w:multiLevelType w:val="hybridMultilevel"/>
    <w:tmpl w:val="604A5D2A"/>
    <w:lvl w:ilvl="0" w:tplc="83004056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115BB4"/>
    <w:multiLevelType w:val="multilevel"/>
    <w:tmpl w:val="935E1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61A2790"/>
    <w:multiLevelType w:val="multilevel"/>
    <w:tmpl w:val="2E5AA2A8"/>
    <w:lvl w:ilvl="0">
      <w:start w:val="4"/>
      <w:numFmt w:val="upperRoman"/>
      <w:lvlText w:val="TITLE %1 -"/>
      <w:lvlJc w:val="center"/>
      <w:pPr>
        <w:ind w:left="0" w:firstLine="288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cs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cs="Times New Roman" w:hint="default"/>
        <w:b/>
        <w:i w:val="0"/>
        <w:sz w:val="24"/>
      </w:rPr>
    </w:lvl>
    <w:lvl w:ilvl="3">
      <w:start w:val="2"/>
      <w:numFmt w:val="upperRoman"/>
      <w:lvlText w:val="ARTICLE %4."/>
      <w:lvlJc w:val="right"/>
      <w:pPr>
        <w:ind w:left="2034" w:hanging="144"/>
      </w:pPr>
      <w:rPr>
        <w:rFonts w:ascii="Times New Roman" w:hAnsi="Times New Roman" w:cs="Times New Roman" w:hint="default"/>
        <w:b/>
        <w:i w:val="0"/>
        <w:sz w:val="24"/>
      </w:rPr>
    </w:lvl>
    <w:lvl w:ilvl="4">
      <w:start w:val="2"/>
      <w:numFmt w:val="decimal"/>
      <w:lvlText w:val="§%5"/>
      <w:lvlJc w:val="left"/>
      <w:pPr>
        <w:ind w:left="360" w:hanging="648"/>
      </w:pPr>
      <w:rPr>
        <w:rFonts w:ascii="Times New Roman" w:hAnsi="Times New Roman" w:cs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cs="Times New Roman" w:hint="default"/>
        <w:b w:val="0"/>
        <w:sz w:val="24"/>
      </w:rPr>
    </w:lvl>
    <w:lvl w:ilvl="6">
      <w:start w:val="1"/>
      <w:numFmt w:val="decimal"/>
      <w:lvlText w:val="(%7)"/>
      <w:lvlJc w:val="left"/>
      <w:pPr>
        <w:tabs>
          <w:tab w:val="num" w:pos="1656"/>
        </w:tabs>
        <w:ind w:left="1800" w:hanging="648"/>
      </w:pPr>
      <w:rPr>
        <w:rFonts w:ascii="Times New Roman" w:hAnsi="Times New Roman" w:cs="Times New Roman"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cs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22C1C88"/>
    <w:multiLevelType w:val="hybridMultilevel"/>
    <w:tmpl w:val="8A66E3DA"/>
    <w:lvl w:ilvl="0" w:tplc="ADC0177A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7044C3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B340F6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A824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D2FA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A231C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7C61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97A77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B44638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72272DC"/>
    <w:multiLevelType w:val="hybridMultilevel"/>
    <w:tmpl w:val="547A448C"/>
    <w:lvl w:ilvl="0" w:tplc="2B52550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9D21EFA">
      <w:start w:val="2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B5A63E5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52E05D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22B0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50A0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F2A9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72E1C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F284A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0394439"/>
    <w:multiLevelType w:val="hybridMultilevel"/>
    <w:tmpl w:val="E9CCC38E"/>
    <w:lvl w:ilvl="0" w:tplc="D77C26FE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3DD8E75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19EDA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482CE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148C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FD0E1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B809C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C884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DEED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17B7567"/>
    <w:multiLevelType w:val="hybridMultilevel"/>
    <w:tmpl w:val="6522438E"/>
    <w:lvl w:ilvl="0" w:tplc="0BDEBC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248E5E">
      <w:start w:val="2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11B231F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88D2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48A6E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254112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2BC9B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A041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5207A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7606811"/>
    <w:multiLevelType w:val="multilevel"/>
    <w:tmpl w:val="47003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2"/>
  </w:num>
  <w:num w:numId="3">
    <w:abstractNumId w:val="5"/>
    <w:lvlOverride w:ilvl="0">
      <w:startOverride w:val="4"/>
    </w:lvlOverride>
    <w:lvlOverride w:ilvl="1">
      <w:startOverride w:val="1"/>
    </w:lvlOverride>
    <w:lvlOverride w:ilvl="2">
      <w:startOverride w:val="400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  <w:lvlOverride w:ilvl="0">
      <w:startOverride w:val="4"/>
    </w:lvlOverride>
    <w:lvlOverride w:ilvl="1">
      <w:startOverride w:val="1"/>
    </w:lvlOverride>
    <w:lvlOverride w:ilvl="2">
      <w:startOverride w:val="400"/>
    </w:lvlOverride>
    <w:lvlOverride w:ilvl="3">
      <w:startOverride w:val="2"/>
    </w:lvlOverride>
    <w:lvlOverride w:ilvl="4">
      <w:startOverride w:val="2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  <w:num w:numId="7">
    <w:abstractNumId w:val="14"/>
    <w:lvlOverride w:ilvl="0">
      <w:lvl w:ilvl="0">
        <w:numFmt w:val="upperRoman"/>
        <w:lvlText w:val="%1."/>
        <w:lvlJc w:val="right"/>
      </w:lvl>
    </w:lvlOverride>
  </w:num>
  <w:num w:numId="8">
    <w:abstractNumId w:val="14"/>
    <w:lvlOverride w:ilvl="0">
      <w:lvl w:ilvl="0">
        <w:start w:val="1"/>
        <w:numFmt w:val="upperLetter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>
        <w:start w:val="1"/>
        <w:numFmt w:val="upp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9">
    <w:abstractNumId w:val="18"/>
  </w:num>
  <w:num w:numId="10">
    <w:abstractNumId w:val="18"/>
    <w:lvlOverride w:ilvl="1">
      <w:lvl w:ilvl="1" w:tplc="3DD8E754">
        <w:numFmt w:val="upperLetter"/>
        <w:lvlText w:val="%2."/>
        <w:lvlJc w:val="left"/>
      </w:lvl>
    </w:lvlOverride>
  </w:num>
  <w:num w:numId="11">
    <w:abstractNumId w:val="17"/>
  </w:num>
  <w:num w:numId="12">
    <w:abstractNumId w:val="17"/>
    <w:lvlOverride w:ilvl="3">
      <w:lvl w:ilvl="3" w:tplc="152E05D6">
        <w:numFmt w:val="lowerLetter"/>
        <w:lvlText w:val="%4."/>
        <w:lvlJc w:val="left"/>
      </w:lvl>
    </w:lvlOverride>
  </w:num>
  <w:num w:numId="13">
    <w:abstractNumId w:val="17"/>
    <w:lvlOverride w:ilvl="3">
      <w:lvl w:ilvl="3" w:tplc="152E05D6">
        <w:numFmt w:val="lowerLetter"/>
        <w:lvlText w:val="%4."/>
        <w:lvlJc w:val="left"/>
      </w:lvl>
    </w:lvlOverride>
  </w:num>
  <w:num w:numId="14">
    <w:abstractNumId w:val="17"/>
    <w:lvlOverride w:ilvl="3">
      <w:lvl w:ilvl="3" w:tplc="152E05D6">
        <w:numFmt w:val="lowerLetter"/>
        <w:lvlText w:val="%4."/>
        <w:lvlJc w:val="left"/>
      </w:lvl>
    </w:lvlOverride>
  </w:num>
  <w:num w:numId="15">
    <w:abstractNumId w:val="11"/>
  </w:num>
  <w:num w:numId="16">
    <w:abstractNumId w:val="11"/>
    <w:lvlOverride w:ilvl="3">
      <w:lvl w:ilvl="3" w:tplc="97F079F8">
        <w:numFmt w:val="lowerLetter"/>
        <w:lvlText w:val="%4."/>
        <w:lvlJc w:val="left"/>
      </w:lvl>
    </w:lvlOverride>
  </w:num>
  <w:num w:numId="17">
    <w:abstractNumId w:val="16"/>
  </w:num>
  <w:num w:numId="18">
    <w:abstractNumId w:val="16"/>
    <w:lvlOverride w:ilvl="1">
      <w:lvl w:ilvl="1" w:tplc="17044C3E">
        <w:numFmt w:val="upperLetter"/>
        <w:lvlText w:val="%2."/>
        <w:lvlJc w:val="left"/>
      </w:lvl>
    </w:lvlOverride>
  </w:num>
  <w:num w:numId="19">
    <w:abstractNumId w:val="19"/>
  </w:num>
  <w:num w:numId="20">
    <w:abstractNumId w:val="10"/>
  </w:num>
  <w:num w:numId="21">
    <w:abstractNumId w:val="10"/>
    <w:lvlOverride w:ilvl="3">
      <w:lvl w:ilvl="3" w:tplc="A246F3E0">
        <w:numFmt w:val="lowerLetter"/>
        <w:lvlText w:val="%4."/>
        <w:lvlJc w:val="left"/>
      </w:lvl>
    </w:lvlOverride>
  </w:num>
  <w:num w:numId="22">
    <w:abstractNumId w:val="9"/>
  </w:num>
  <w:num w:numId="23">
    <w:abstractNumId w:val="1"/>
  </w:num>
  <w:num w:numId="24">
    <w:abstractNumId w:val="4"/>
  </w:num>
  <w:num w:numId="25">
    <w:abstractNumId w:val="20"/>
  </w:num>
  <w:num w:numId="26">
    <w:abstractNumId w:val="6"/>
  </w:num>
  <w:num w:numId="27">
    <w:abstractNumId w:val="7"/>
  </w:num>
  <w:num w:numId="28">
    <w:abstractNumId w:val="13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1MzewtDAwM7E0MDNX0lEKTi0uzszPAykwNKwFAE0r7qgtAAAA"/>
  </w:docVars>
  <w:rsids>
    <w:rsidRoot w:val="0022757C"/>
    <w:rsid w:val="00001107"/>
    <w:rsid w:val="00020380"/>
    <w:rsid w:val="00047500"/>
    <w:rsid w:val="00067CD0"/>
    <w:rsid w:val="000B0665"/>
    <w:rsid w:val="000B388D"/>
    <w:rsid w:val="000C544E"/>
    <w:rsid w:val="000D523B"/>
    <w:rsid w:val="000F69CD"/>
    <w:rsid w:val="000F76E2"/>
    <w:rsid w:val="00105585"/>
    <w:rsid w:val="00120089"/>
    <w:rsid w:val="00134363"/>
    <w:rsid w:val="00143250"/>
    <w:rsid w:val="00143FC9"/>
    <w:rsid w:val="00152516"/>
    <w:rsid w:val="001613FC"/>
    <w:rsid w:val="001B3427"/>
    <w:rsid w:val="001C0C9F"/>
    <w:rsid w:val="001C2FDE"/>
    <w:rsid w:val="001C7A5F"/>
    <w:rsid w:val="001D6A6E"/>
    <w:rsid w:val="00200302"/>
    <w:rsid w:val="00203EAB"/>
    <w:rsid w:val="00211DF5"/>
    <w:rsid w:val="00211E12"/>
    <w:rsid w:val="0022757C"/>
    <w:rsid w:val="00256D60"/>
    <w:rsid w:val="00262580"/>
    <w:rsid w:val="0027020C"/>
    <w:rsid w:val="00273D3E"/>
    <w:rsid w:val="002847B9"/>
    <w:rsid w:val="002875D4"/>
    <w:rsid w:val="00291C66"/>
    <w:rsid w:val="002A152E"/>
    <w:rsid w:val="002C0D0D"/>
    <w:rsid w:val="002D7351"/>
    <w:rsid w:val="002E5666"/>
    <w:rsid w:val="002E7A03"/>
    <w:rsid w:val="002F33DB"/>
    <w:rsid w:val="00325432"/>
    <w:rsid w:val="00340C41"/>
    <w:rsid w:val="003508DE"/>
    <w:rsid w:val="003509DC"/>
    <w:rsid w:val="00366E73"/>
    <w:rsid w:val="00377E58"/>
    <w:rsid w:val="00394FBE"/>
    <w:rsid w:val="0039661E"/>
    <w:rsid w:val="003B1A96"/>
    <w:rsid w:val="003D3466"/>
    <w:rsid w:val="003D6301"/>
    <w:rsid w:val="003E581B"/>
    <w:rsid w:val="00423AE9"/>
    <w:rsid w:val="004379EE"/>
    <w:rsid w:val="00453D79"/>
    <w:rsid w:val="00476461"/>
    <w:rsid w:val="00487EE1"/>
    <w:rsid w:val="00490FBD"/>
    <w:rsid w:val="004A0577"/>
    <w:rsid w:val="004B5DD0"/>
    <w:rsid w:val="004D3B41"/>
    <w:rsid w:val="005036F8"/>
    <w:rsid w:val="00503E3D"/>
    <w:rsid w:val="005231F4"/>
    <w:rsid w:val="00527A61"/>
    <w:rsid w:val="005835B2"/>
    <w:rsid w:val="00586E9D"/>
    <w:rsid w:val="005C0882"/>
    <w:rsid w:val="005F4CBB"/>
    <w:rsid w:val="00611ACD"/>
    <w:rsid w:val="00611CF9"/>
    <w:rsid w:val="00615766"/>
    <w:rsid w:val="0063013C"/>
    <w:rsid w:val="00663444"/>
    <w:rsid w:val="006944C2"/>
    <w:rsid w:val="006A496E"/>
    <w:rsid w:val="006D6ED4"/>
    <w:rsid w:val="006E0D6C"/>
    <w:rsid w:val="006F6E8C"/>
    <w:rsid w:val="0072201E"/>
    <w:rsid w:val="00723543"/>
    <w:rsid w:val="00753FD9"/>
    <w:rsid w:val="00755D96"/>
    <w:rsid w:val="007A0F33"/>
    <w:rsid w:val="007B1B1A"/>
    <w:rsid w:val="007F5978"/>
    <w:rsid w:val="0080657A"/>
    <w:rsid w:val="00817A4B"/>
    <w:rsid w:val="008305FB"/>
    <w:rsid w:val="00833110"/>
    <w:rsid w:val="0084237B"/>
    <w:rsid w:val="008473D2"/>
    <w:rsid w:val="00847640"/>
    <w:rsid w:val="0086657B"/>
    <w:rsid w:val="008927C8"/>
    <w:rsid w:val="00897C04"/>
    <w:rsid w:val="008C08DC"/>
    <w:rsid w:val="008D395C"/>
    <w:rsid w:val="008F4488"/>
    <w:rsid w:val="008F58D3"/>
    <w:rsid w:val="008F7E24"/>
    <w:rsid w:val="00917284"/>
    <w:rsid w:val="00935028"/>
    <w:rsid w:val="0094069F"/>
    <w:rsid w:val="00942674"/>
    <w:rsid w:val="0095029B"/>
    <w:rsid w:val="00965C97"/>
    <w:rsid w:val="00976459"/>
    <w:rsid w:val="00981969"/>
    <w:rsid w:val="009A1C23"/>
    <w:rsid w:val="009A5BD1"/>
    <w:rsid w:val="009B5BD0"/>
    <w:rsid w:val="009C61A8"/>
    <w:rsid w:val="009D0D2F"/>
    <w:rsid w:val="009E1DEB"/>
    <w:rsid w:val="009F4530"/>
    <w:rsid w:val="00A24773"/>
    <w:rsid w:val="00A25357"/>
    <w:rsid w:val="00A2713D"/>
    <w:rsid w:val="00A43A9C"/>
    <w:rsid w:val="00A52F38"/>
    <w:rsid w:val="00A55085"/>
    <w:rsid w:val="00A64F6E"/>
    <w:rsid w:val="00A73C9B"/>
    <w:rsid w:val="00A77914"/>
    <w:rsid w:val="00A82E9B"/>
    <w:rsid w:val="00A8582D"/>
    <w:rsid w:val="00AA7163"/>
    <w:rsid w:val="00AB1FDB"/>
    <w:rsid w:val="00AC1C4D"/>
    <w:rsid w:val="00AE094C"/>
    <w:rsid w:val="00AF3C9A"/>
    <w:rsid w:val="00B42F6B"/>
    <w:rsid w:val="00B4311E"/>
    <w:rsid w:val="00B50272"/>
    <w:rsid w:val="00B512AC"/>
    <w:rsid w:val="00B6625A"/>
    <w:rsid w:val="00B87168"/>
    <w:rsid w:val="00BF0352"/>
    <w:rsid w:val="00BF4E8F"/>
    <w:rsid w:val="00C03A1C"/>
    <w:rsid w:val="00C20F22"/>
    <w:rsid w:val="00C32211"/>
    <w:rsid w:val="00C3796B"/>
    <w:rsid w:val="00C5483F"/>
    <w:rsid w:val="00C61951"/>
    <w:rsid w:val="00C81D7F"/>
    <w:rsid w:val="00C85545"/>
    <w:rsid w:val="00C97D0B"/>
    <w:rsid w:val="00CA06EB"/>
    <w:rsid w:val="00CA761C"/>
    <w:rsid w:val="00CB756D"/>
    <w:rsid w:val="00CC1471"/>
    <w:rsid w:val="00CC4B49"/>
    <w:rsid w:val="00CF5911"/>
    <w:rsid w:val="00CF593C"/>
    <w:rsid w:val="00D132CF"/>
    <w:rsid w:val="00D14C90"/>
    <w:rsid w:val="00D35F41"/>
    <w:rsid w:val="00D642F4"/>
    <w:rsid w:val="00D65E1C"/>
    <w:rsid w:val="00D65FDE"/>
    <w:rsid w:val="00D72D89"/>
    <w:rsid w:val="00D75E22"/>
    <w:rsid w:val="00D84BCA"/>
    <w:rsid w:val="00DC1DD1"/>
    <w:rsid w:val="00DE110D"/>
    <w:rsid w:val="00DE3372"/>
    <w:rsid w:val="00DE3AD3"/>
    <w:rsid w:val="00DE5073"/>
    <w:rsid w:val="00DE7874"/>
    <w:rsid w:val="00E223BB"/>
    <w:rsid w:val="00E50818"/>
    <w:rsid w:val="00E62A84"/>
    <w:rsid w:val="00E76BA7"/>
    <w:rsid w:val="00E772F7"/>
    <w:rsid w:val="00E93729"/>
    <w:rsid w:val="00EB6A17"/>
    <w:rsid w:val="00EB747A"/>
    <w:rsid w:val="00ED4494"/>
    <w:rsid w:val="00EE4A2A"/>
    <w:rsid w:val="00EE4C16"/>
    <w:rsid w:val="00EE617E"/>
    <w:rsid w:val="00EF3D17"/>
    <w:rsid w:val="00F17697"/>
    <w:rsid w:val="00F332D8"/>
    <w:rsid w:val="00F50A06"/>
    <w:rsid w:val="00F63FD3"/>
    <w:rsid w:val="00F74798"/>
    <w:rsid w:val="00F859A4"/>
    <w:rsid w:val="00FA0B1C"/>
    <w:rsid w:val="00FB574B"/>
    <w:rsid w:val="00FD1FCB"/>
    <w:rsid w:val="00FD449A"/>
    <w:rsid w:val="00FF1A03"/>
    <w:rsid w:val="4116B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FE4AA"/>
  <w15:chartTrackingRefBased/>
  <w15:docId w15:val="{F2D3E5B9-B6D6-4D41-A2B9-8C86A7168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2E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13F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275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6944C2"/>
  </w:style>
  <w:style w:type="paragraph" w:styleId="FootnoteText">
    <w:name w:val="footnote text"/>
    <w:basedOn w:val="Normal"/>
    <w:link w:val="FootnoteTextChar"/>
    <w:uiPriority w:val="99"/>
    <w:semiHidden/>
    <w:unhideWhenUsed/>
    <w:rsid w:val="0072354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2354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2354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B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B4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F4488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200302"/>
    <w:pPr>
      <w:widowControl w:val="0"/>
      <w:autoSpaceDE w:val="0"/>
      <w:autoSpaceDN w:val="0"/>
      <w:spacing w:after="0" w:line="240" w:lineRule="auto"/>
    </w:pPr>
    <w:rPr>
      <w:rFonts w:ascii="Courier New" w:eastAsia="Courier New" w:hAnsi="Courier New" w:cs="Courier New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00302"/>
    <w:rPr>
      <w:rFonts w:ascii="Courier New" w:eastAsia="Courier New" w:hAnsi="Courier New" w:cs="Courier New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52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23B"/>
  </w:style>
  <w:style w:type="paragraph" w:styleId="Footer">
    <w:name w:val="footer"/>
    <w:basedOn w:val="Normal"/>
    <w:link w:val="FooterChar"/>
    <w:uiPriority w:val="99"/>
    <w:unhideWhenUsed/>
    <w:rsid w:val="000D52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23B"/>
  </w:style>
  <w:style w:type="character" w:customStyle="1" w:styleId="Heading1Char">
    <w:name w:val="Heading 1 Char"/>
    <w:basedOn w:val="DefaultParagraphFont"/>
    <w:link w:val="Heading1"/>
    <w:uiPriority w:val="9"/>
    <w:rsid w:val="00A82E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A82E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2E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82E9B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Default">
    <w:name w:val="Default"/>
    <w:rsid w:val="00DE110D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B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B1C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13F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613FC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211DF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5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1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8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774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46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laceholder1</b:Tag>
    <b:SourceType>InternetSite</b:SourceType>
    <b:Guid>{2533D3CF-B72B-42C2-B1B1-55231819340E}</b:Guid>
    <b:RefOrder>1</b:RefOrder>
  </b:Source>
</b:Sources>
</file>

<file path=customXml/itemProps1.xml><?xml version="1.0" encoding="utf-8"?>
<ds:datastoreItem xmlns:ds="http://schemas.openxmlformats.org/officeDocument/2006/customXml" ds:itemID="{7807787B-B8FB-4852-909C-AECA662E93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4</Words>
  <Characters>1737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son, Brittlin M</dc:creator>
  <cp:keywords/>
  <dc:description/>
  <cp:lastModifiedBy>Thompson, Tucker</cp:lastModifiedBy>
  <cp:revision>2</cp:revision>
  <cp:lastPrinted>2019-09-16T20:03:00Z</cp:lastPrinted>
  <dcterms:created xsi:type="dcterms:W3CDTF">2019-10-10T20:01:00Z</dcterms:created>
  <dcterms:modified xsi:type="dcterms:W3CDTF">2019-10-10T20:01:00Z</dcterms:modified>
</cp:coreProperties>
</file>